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EBD99" w14:textId="77777777" w:rsidR="005A3607" w:rsidRPr="005A3607" w:rsidRDefault="005A3607" w:rsidP="005A3607">
      <w:pPr>
        <w:spacing w:line="312" w:lineRule="auto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 w:rsidRPr="005A3607">
        <w:rPr>
          <w:rFonts w:ascii="Times New Roman" w:hAnsi="Times New Roman" w:cs="Times New Roman"/>
          <w:b/>
          <w:bCs/>
          <w:sz w:val="96"/>
          <w:szCs w:val="96"/>
        </w:rPr>
        <w:t>Vaccine Management System</w:t>
      </w:r>
    </w:p>
    <w:p w14:paraId="3FAC7E6F" w14:textId="77777777" w:rsidR="005A3607" w:rsidRPr="005A3607" w:rsidRDefault="005A3607" w:rsidP="005A3607">
      <w:pPr>
        <w:spacing w:line="312" w:lineRule="auto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 w:rsidRPr="005A3607">
        <w:rPr>
          <w:rFonts w:ascii="Times New Roman" w:hAnsi="Times New Roman" w:cs="Times New Roman"/>
          <w:b/>
          <w:bCs/>
          <w:sz w:val="96"/>
          <w:szCs w:val="96"/>
        </w:rPr>
        <w:t>(Drug_Lord_v.1.10)</w:t>
      </w:r>
    </w:p>
    <w:p w14:paraId="577B38DF" w14:textId="77777777" w:rsidR="005A3607" w:rsidRPr="005A3607" w:rsidRDefault="005A3607" w:rsidP="005A3607">
      <w:pPr>
        <w:spacing w:line="312" w:lineRule="auto"/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 w:rsidRPr="005A3607">
        <w:rPr>
          <w:rFonts w:ascii="Times New Roman" w:hAnsi="Times New Roman" w:cs="Times New Roman"/>
          <w:b/>
          <w:bCs/>
          <w:sz w:val="96"/>
          <w:szCs w:val="96"/>
        </w:rPr>
        <w:t>[Le-Vaccine]</w:t>
      </w:r>
    </w:p>
    <w:p w14:paraId="4AAC800E" w14:textId="5E945599" w:rsidR="005A3607" w:rsidRPr="005A3607" w:rsidRDefault="005A3607">
      <w:pPr>
        <w:rPr>
          <w:rFonts w:ascii="Times New Roman" w:hAnsi="Times New Roman" w:cs="Times New Roman"/>
          <w:sz w:val="96"/>
          <w:szCs w:val="96"/>
        </w:rPr>
      </w:pPr>
    </w:p>
    <w:p w14:paraId="7BA4B156" w14:textId="77777777" w:rsidR="005A3607" w:rsidRPr="005A3607" w:rsidRDefault="005A3607">
      <w:pPr>
        <w:rPr>
          <w:rFonts w:ascii="Times New Roman" w:hAnsi="Times New Roman" w:cs="Times New Roman"/>
          <w:sz w:val="96"/>
          <w:szCs w:val="96"/>
        </w:rPr>
      </w:pPr>
      <w:r w:rsidRPr="005A3607">
        <w:rPr>
          <w:rFonts w:ascii="Times New Roman" w:hAnsi="Times New Roman" w:cs="Times New Roman"/>
          <w:sz w:val="96"/>
          <w:szCs w:val="96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en-IN"/>
        </w:rPr>
        <w:id w:val="-1637639737"/>
        <w:docPartObj>
          <w:docPartGallery w:val="Table of Contents"/>
          <w:docPartUnique/>
        </w:docPartObj>
      </w:sdtPr>
      <w:sdtEndPr>
        <w:rPr>
          <w:i/>
          <w:iCs/>
          <w:noProof/>
        </w:rPr>
      </w:sdtEndPr>
      <w:sdtContent>
        <w:p w14:paraId="4E9D0673" w14:textId="77777777" w:rsidR="005A3607" w:rsidRPr="005A3607" w:rsidRDefault="005A3607" w:rsidP="005A3607">
          <w:pPr>
            <w:pStyle w:val="TOCHeading"/>
            <w:spacing w:line="312" w:lineRule="auto"/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 w:rsidRPr="005A3607">
            <w:rPr>
              <w:rFonts w:ascii="Times New Roman" w:hAnsi="Times New Roman" w:cs="Times New Roman"/>
              <w:b/>
              <w:bCs/>
              <w:sz w:val="28"/>
              <w:szCs w:val="28"/>
            </w:rPr>
            <w:t>Index</w:t>
          </w:r>
        </w:p>
        <w:p w14:paraId="790D46FC" w14:textId="1D83102C" w:rsidR="005A3607" w:rsidRPr="005A3607" w:rsidRDefault="005A3607" w:rsidP="005A3607">
          <w:pPr>
            <w:pStyle w:val="TOC1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r w:rsidRPr="005A3607">
            <w:rPr>
              <w:rFonts w:ascii="Times New Roman" w:hAnsi="Times New Roman" w:cs="Times New Roman"/>
              <w:b w:val="0"/>
              <w:bCs w:val="0"/>
              <w:sz w:val="22"/>
              <w:szCs w:val="22"/>
            </w:rPr>
            <w:fldChar w:fldCharType="begin"/>
          </w:r>
          <w:r w:rsidRPr="005A3607">
            <w:rPr>
              <w:rFonts w:ascii="Times New Roman" w:hAnsi="Times New Roman" w:cs="Times New Roman"/>
              <w:b w:val="0"/>
              <w:bCs w:val="0"/>
              <w:sz w:val="22"/>
              <w:szCs w:val="22"/>
            </w:rPr>
            <w:instrText xml:space="preserve"> TOC \o "1-3" \h \z \u </w:instrText>
          </w:r>
          <w:r w:rsidRPr="005A3607">
            <w:rPr>
              <w:rFonts w:ascii="Times New Roman" w:hAnsi="Times New Roman" w:cs="Times New Roman"/>
              <w:b w:val="0"/>
              <w:bCs w:val="0"/>
              <w:sz w:val="22"/>
              <w:szCs w:val="22"/>
            </w:rPr>
            <w:fldChar w:fldCharType="separate"/>
          </w:r>
          <w:hyperlink w:anchor="_Toc115086323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roject Synopsi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3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693041" w14:textId="03953C9A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24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Title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4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6CE716" w14:textId="4506F62F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25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roblem Statement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5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7E9F6AE" w14:textId="724241DF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26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Why this Topic?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6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5A95A2F" w14:textId="06C3D585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27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Objective and Scope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7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CF5A944" w14:textId="2DC7F9DC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28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Methodology for developing project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8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76BA0FE" w14:textId="739861FA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29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roposed Architectur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29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70C23E2" w14:textId="06DB7387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0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Requir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0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7C99FCC" w14:textId="4DBA485C" w:rsidR="005A3607" w:rsidRPr="005A3607" w:rsidRDefault="005A3607" w:rsidP="005A3607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31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oftware Requir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1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D0410F9" w14:textId="463B1B94" w:rsidR="005A3607" w:rsidRPr="005A3607" w:rsidRDefault="005A3607" w:rsidP="005A3607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32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Hardware Requir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2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0C25AF" w14:textId="3C3F1CE3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3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latfor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3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0E5C8E" w14:textId="789C3830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4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Contributio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4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B016CFA" w14:textId="3237D076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5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5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BEB846" w14:textId="3492FDDD" w:rsidR="005A3607" w:rsidRPr="005A3607" w:rsidRDefault="005A3607" w:rsidP="005A3607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5086336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6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FAFF5E0" w14:textId="13D9EAF1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7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Background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7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785ECE" w14:textId="684A946A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8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Objectiv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8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D9CE4F" w14:textId="516F2424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39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3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urpos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39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CC50C7" w14:textId="3E2A7B3E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40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4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Applicatio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0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F43BA99" w14:textId="17BF69FC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41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5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cop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1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45A542E" w14:textId="56ECC0B6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42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1.6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Achiev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2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85C1EF6" w14:textId="1FD30038" w:rsidR="005A3607" w:rsidRPr="005A3607" w:rsidRDefault="005A3607" w:rsidP="005A3607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5086343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urvey of Technology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3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11C8A53" w14:textId="50E08C2D" w:rsidR="005A3607" w:rsidRPr="005A3607" w:rsidRDefault="005A3607" w:rsidP="005A3607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5086344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Requirement and Analysi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4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EF36C83" w14:textId="4F74E1C1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45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roblem Definitio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5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B96E00A" w14:textId="283892E2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46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1.1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ub Problem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6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61DC29D" w14:textId="265F9632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47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1.2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roblem Description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7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EBFD8D9" w14:textId="6CD173F0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48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Requirements Specificatio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8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0EEF88A" w14:textId="69ED61E7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49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2.1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Requirement analysi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49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C19BC8" w14:textId="797B4412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0" w:history="1">
            <w:r w:rsidRPr="005A3607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.2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unctional Requir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0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081EC5F" w14:textId="34012D92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1" w:history="1">
            <w:r w:rsidRPr="005A3607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.3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Non-Functional Requir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1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55D280" w14:textId="160DCDE9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2" w:history="1">
            <w:r w:rsidRPr="005A3607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.3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b- System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2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E79581C" w14:textId="3E95922D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53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3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Planning &amp; Scheduling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3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035FB52" w14:textId="0972A8F9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4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3.1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Activity Tabl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4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F747C4" w14:textId="3C7F666C" w:rsidR="005A3607" w:rsidRPr="005A3607" w:rsidRDefault="005A3607" w:rsidP="005A3607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5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Activitie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5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688EEEA" w14:textId="1A4A63D7" w:rsidR="005A3607" w:rsidRPr="005A3607" w:rsidRDefault="005A3607" w:rsidP="005A3607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6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tart-Dat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6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E425023" w14:textId="40124601" w:rsidR="005A3607" w:rsidRPr="005A3607" w:rsidRDefault="005A3607" w:rsidP="005A3607">
          <w:pPr>
            <w:pStyle w:val="TOC3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7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End-Dat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7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093359" w14:textId="64A0587A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58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3.2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Gantt Chart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8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9038EB5" w14:textId="668F7D84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59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4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Hardware &amp; software requirement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59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86AA7D" w14:textId="6C9AFB00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0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1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Hardwar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0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14788ED" w14:textId="3A4B3656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1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2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oftware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1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05CCE55" w14:textId="08343501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62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Conceptual Model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2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644B60" w14:textId="4909E883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3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1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3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9AC7A11" w14:textId="7B7F10F7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4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2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Data-Flow Diagra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4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D3AFFF" w14:textId="12D570C0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5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3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Class Diagra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5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C13B0F6" w14:textId="08E11819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6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4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Use-Case Diagra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6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A78B9CA" w14:textId="2427B101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7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5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equence Diagra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7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47C4DEE" w14:textId="0E44C2DF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8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5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tate Activity Diagra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8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FC66B3D" w14:textId="3C23A19E" w:rsidR="005A3607" w:rsidRPr="005A3607" w:rsidRDefault="005A3607" w:rsidP="005A3607">
          <w:pPr>
            <w:pStyle w:val="TOC3"/>
            <w:tabs>
              <w:tab w:val="left" w:pos="1100"/>
              <w:tab w:val="right" w:leader="dot" w:pos="8493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eastAsia="en-IN"/>
            </w:rPr>
          </w:pPr>
          <w:hyperlink w:anchor="_Toc115086369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3.5.6</w:t>
            </w:r>
            <w:r w:rsidRPr="005A3607">
              <w:rPr>
                <w:rFonts w:ascii="Times New Roman" w:eastAsiaTheme="minorEastAsia" w:hAnsi="Times New Roman" w:cs="Times New Roman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Activity Diagram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69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/>
                <w:bCs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0D03CF" w14:textId="0F92C4F6" w:rsidR="005A3607" w:rsidRPr="005A3607" w:rsidRDefault="005A3607" w:rsidP="005A3607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5086370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4.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System Desig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70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5817C1" w14:textId="3017E0CC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71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Interface Design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71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94352F" w14:textId="6D4C3647" w:rsidR="005A3607" w:rsidRPr="005A3607" w:rsidRDefault="005A3607" w:rsidP="005A3607">
          <w:pPr>
            <w:pStyle w:val="TOC2"/>
            <w:tabs>
              <w:tab w:val="left" w:pos="88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72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Test Case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72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C91F66" w14:textId="4E5CFA3E" w:rsidR="005A3607" w:rsidRPr="005A3607" w:rsidRDefault="005A3607" w:rsidP="005A3607">
          <w:pPr>
            <w:pStyle w:val="TOC1"/>
            <w:tabs>
              <w:tab w:val="left" w:pos="440"/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5086373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5.</w:t>
            </w:r>
            <w:r w:rsidRPr="005A3607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noProof/>
                <w:sz w:val="22"/>
                <w:szCs w:val="22"/>
                <w:lang w:eastAsia="en-IN"/>
              </w:rPr>
              <w:tab/>
            </w:r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Bibliography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73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CC63EEE" w14:textId="034FA915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74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Website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74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69171E" w14:textId="6FEB33D7" w:rsidR="005A3607" w:rsidRPr="005A3607" w:rsidRDefault="005A3607" w:rsidP="005A3607">
          <w:pPr>
            <w:pStyle w:val="TOC2"/>
            <w:tabs>
              <w:tab w:val="right" w:leader="dot" w:pos="8493"/>
            </w:tabs>
            <w:rPr>
              <w:rFonts w:ascii="Times New Roman" w:eastAsiaTheme="minorEastAsia" w:hAnsi="Times New Roman" w:cs="Times New Roman"/>
              <w:b w:val="0"/>
              <w:bCs w:val="0"/>
              <w:noProof/>
              <w:lang w:eastAsia="en-IN"/>
            </w:rPr>
          </w:pPr>
          <w:hyperlink w:anchor="_Toc115086375" w:history="1">
            <w:r w:rsidRPr="005A3607">
              <w:rPr>
                <w:rStyle w:val="Hyperlink"/>
                <w:rFonts w:ascii="Times New Roman" w:hAnsi="Times New Roman" w:cs="Times New Roman"/>
                <w:noProof/>
              </w:rPr>
              <w:t>Reference books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instrText xml:space="preserve"> PAGEREF _Toc115086375 \h </w:instrTex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5709F">
              <w:rPr>
                <w:rFonts w:ascii="Times New Roman" w:hAnsi="Times New Roman" w:cs="Times New Roman"/>
                <w:b w:val="0"/>
                <w:bCs w:val="0"/>
                <w:noProof/>
                <w:webHidden/>
                <w:lang w:val="en-US"/>
              </w:rPr>
              <w:t>Error! Bookmark not defined.</w:t>
            </w:r>
            <w:r w:rsidRPr="005A3607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6A887AE" w14:textId="77777777" w:rsidR="005A3607" w:rsidRPr="005A3607" w:rsidRDefault="005A3607" w:rsidP="005A3607">
          <w:pPr>
            <w:spacing w:line="312" w:lineRule="auto"/>
            <w:rPr>
              <w:rFonts w:ascii="Times New Roman" w:hAnsi="Times New Roman" w:cs="Times New Roman"/>
              <w:i/>
              <w:iCs/>
            </w:rPr>
          </w:pPr>
          <w:r w:rsidRPr="005A3607">
            <w:rPr>
              <w:rFonts w:ascii="Times New Roman" w:hAnsi="Times New Roman" w:cs="Times New Roman"/>
              <w:i/>
              <w:iCs/>
              <w:noProof/>
            </w:rPr>
            <w:fldChar w:fldCharType="end"/>
          </w:r>
        </w:p>
      </w:sdtContent>
    </w:sdt>
    <w:p w14:paraId="135C7F82" w14:textId="21632F24" w:rsidR="005A3607" w:rsidRPr="005A3607" w:rsidRDefault="005A3607">
      <w:pPr>
        <w:rPr>
          <w:rFonts w:ascii="Times New Roman" w:hAnsi="Times New Roman" w:cs="Times New Roman"/>
          <w:sz w:val="96"/>
          <w:szCs w:val="96"/>
        </w:rPr>
      </w:pPr>
    </w:p>
    <w:p w14:paraId="751449E6" w14:textId="77777777" w:rsidR="005A3607" w:rsidRPr="005A3607" w:rsidRDefault="005A3607">
      <w:pPr>
        <w:rPr>
          <w:rFonts w:ascii="Times New Roman" w:hAnsi="Times New Roman" w:cs="Times New Roman"/>
          <w:sz w:val="96"/>
          <w:szCs w:val="96"/>
        </w:rPr>
      </w:pPr>
      <w:r w:rsidRPr="005A3607">
        <w:rPr>
          <w:rFonts w:ascii="Times New Roman" w:hAnsi="Times New Roman" w:cs="Times New Roman"/>
          <w:sz w:val="96"/>
          <w:szCs w:val="96"/>
        </w:rPr>
        <w:br w:type="page"/>
      </w:r>
    </w:p>
    <w:p w14:paraId="7D46CD4E" w14:textId="77777777" w:rsidR="005A3607" w:rsidRPr="005A3607" w:rsidRDefault="005A3607" w:rsidP="005A3607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5A3607">
        <w:rPr>
          <w:rFonts w:ascii="Times New Roman" w:hAnsi="Times New Roman" w:cs="Times New Roman"/>
          <w:sz w:val="24"/>
          <w:szCs w:val="24"/>
        </w:rPr>
        <w:lastRenderedPageBreak/>
        <w:t>Table of Figures</w:t>
      </w:r>
    </w:p>
    <w:p w14:paraId="203F2ABD" w14:textId="77777777" w:rsidR="005A3607" w:rsidRPr="005A3607" w:rsidRDefault="005A3607" w:rsidP="005A3607">
      <w:pPr>
        <w:pStyle w:val="Heading1"/>
        <w:spacing w:line="312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111"/>
        <w:gridCol w:w="2969"/>
      </w:tblGrid>
      <w:tr w:rsidR="005A3607" w:rsidRPr="005A3607" w14:paraId="31358478" w14:textId="77777777" w:rsidTr="00421C85">
        <w:tc>
          <w:tcPr>
            <w:tcW w:w="1413" w:type="dxa"/>
          </w:tcPr>
          <w:p w14:paraId="325762D0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No</w:t>
            </w:r>
          </w:p>
        </w:tc>
        <w:tc>
          <w:tcPr>
            <w:tcW w:w="4111" w:type="dxa"/>
          </w:tcPr>
          <w:p w14:paraId="5D768A5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</w:t>
            </w:r>
          </w:p>
        </w:tc>
        <w:tc>
          <w:tcPr>
            <w:tcW w:w="2969" w:type="dxa"/>
          </w:tcPr>
          <w:p w14:paraId="27A6486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5A3607" w:rsidRPr="005A3607" w14:paraId="78AE1DA4" w14:textId="77777777" w:rsidTr="00421C85">
        <w:tc>
          <w:tcPr>
            <w:tcW w:w="1413" w:type="dxa"/>
            <w:vAlign w:val="center"/>
          </w:tcPr>
          <w:p w14:paraId="6D27C7A2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A227C1A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1.1 (Architecture Design)</w:t>
            </w:r>
          </w:p>
        </w:tc>
        <w:tc>
          <w:tcPr>
            <w:tcW w:w="2969" w:type="dxa"/>
          </w:tcPr>
          <w:p w14:paraId="07FFBAC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A3607" w:rsidRPr="005A3607" w14:paraId="0977AE10" w14:textId="77777777" w:rsidTr="00421C85">
        <w:tc>
          <w:tcPr>
            <w:tcW w:w="1413" w:type="dxa"/>
            <w:vAlign w:val="center"/>
          </w:tcPr>
          <w:p w14:paraId="4AB40E3E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8934F7D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1 (Survey)</w:t>
            </w:r>
          </w:p>
        </w:tc>
        <w:tc>
          <w:tcPr>
            <w:tcW w:w="2969" w:type="dxa"/>
          </w:tcPr>
          <w:p w14:paraId="465D6EFD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5A3607" w:rsidRPr="005A3607" w14:paraId="14CBF6E3" w14:textId="77777777" w:rsidTr="00421C85">
        <w:tc>
          <w:tcPr>
            <w:tcW w:w="1413" w:type="dxa"/>
            <w:vAlign w:val="center"/>
          </w:tcPr>
          <w:p w14:paraId="4F5D6099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C4F9DA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2 (Survey)</w:t>
            </w:r>
          </w:p>
        </w:tc>
        <w:tc>
          <w:tcPr>
            <w:tcW w:w="2969" w:type="dxa"/>
          </w:tcPr>
          <w:p w14:paraId="2560FCB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5A3607" w:rsidRPr="005A3607" w14:paraId="62376D95" w14:textId="77777777" w:rsidTr="00421C85">
        <w:tc>
          <w:tcPr>
            <w:tcW w:w="1413" w:type="dxa"/>
            <w:vAlign w:val="center"/>
          </w:tcPr>
          <w:p w14:paraId="6FCB2659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F8B13E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3 (Survey)</w:t>
            </w:r>
          </w:p>
        </w:tc>
        <w:tc>
          <w:tcPr>
            <w:tcW w:w="2969" w:type="dxa"/>
          </w:tcPr>
          <w:p w14:paraId="75874A39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5A3607" w:rsidRPr="005A3607" w14:paraId="41AD8A3E" w14:textId="77777777" w:rsidTr="00421C85">
        <w:tc>
          <w:tcPr>
            <w:tcW w:w="1413" w:type="dxa"/>
            <w:vAlign w:val="center"/>
          </w:tcPr>
          <w:p w14:paraId="0373D728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E11CDD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4 (Survey)</w:t>
            </w:r>
          </w:p>
        </w:tc>
        <w:tc>
          <w:tcPr>
            <w:tcW w:w="2969" w:type="dxa"/>
          </w:tcPr>
          <w:p w14:paraId="5C1235F9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5A3607" w:rsidRPr="005A3607" w14:paraId="660FEF23" w14:textId="77777777" w:rsidTr="00421C85">
        <w:tc>
          <w:tcPr>
            <w:tcW w:w="1413" w:type="dxa"/>
            <w:vAlign w:val="center"/>
          </w:tcPr>
          <w:p w14:paraId="399D3EDF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081BC6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5 (Survey)</w:t>
            </w:r>
          </w:p>
        </w:tc>
        <w:tc>
          <w:tcPr>
            <w:tcW w:w="2969" w:type="dxa"/>
          </w:tcPr>
          <w:p w14:paraId="6C2517D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5A3607" w:rsidRPr="005A3607" w14:paraId="5DEE19B9" w14:textId="77777777" w:rsidTr="00421C85">
        <w:tc>
          <w:tcPr>
            <w:tcW w:w="1413" w:type="dxa"/>
            <w:vAlign w:val="center"/>
          </w:tcPr>
          <w:p w14:paraId="0C560ABA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BE6427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6 (Survey)</w:t>
            </w:r>
          </w:p>
        </w:tc>
        <w:tc>
          <w:tcPr>
            <w:tcW w:w="2969" w:type="dxa"/>
          </w:tcPr>
          <w:p w14:paraId="2B9067E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5A3607" w:rsidRPr="005A3607" w14:paraId="5F265210" w14:textId="77777777" w:rsidTr="00421C85">
        <w:tc>
          <w:tcPr>
            <w:tcW w:w="1413" w:type="dxa"/>
            <w:vAlign w:val="center"/>
          </w:tcPr>
          <w:p w14:paraId="125DB922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094088C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.7 (Survey)</w:t>
            </w:r>
          </w:p>
        </w:tc>
        <w:tc>
          <w:tcPr>
            <w:tcW w:w="2969" w:type="dxa"/>
          </w:tcPr>
          <w:p w14:paraId="3A18A95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5A3607" w:rsidRPr="005A3607" w14:paraId="0E70ACDC" w14:textId="77777777" w:rsidTr="00421C85">
        <w:tc>
          <w:tcPr>
            <w:tcW w:w="1413" w:type="dxa"/>
            <w:vAlign w:val="center"/>
          </w:tcPr>
          <w:p w14:paraId="5C2724A0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4B4EEC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 (GANTT Chart)</w:t>
            </w:r>
          </w:p>
        </w:tc>
        <w:tc>
          <w:tcPr>
            <w:tcW w:w="2969" w:type="dxa"/>
          </w:tcPr>
          <w:p w14:paraId="0C3954A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5A3607" w:rsidRPr="005A3607" w14:paraId="15A9AD6D" w14:textId="77777777" w:rsidTr="00421C85">
        <w:tc>
          <w:tcPr>
            <w:tcW w:w="1413" w:type="dxa"/>
            <w:vAlign w:val="center"/>
          </w:tcPr>
          <w:p w14:paraId="13A43DE1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EE69EE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 (Data Model)</w:t>
            </w:r>
          </w:p>
        </w:tc>
        <w:tc>
          <w:tcPr>
            <w:tcW w:w="2969" w:type="dxa"/>
          </w:tcPr>
          <w:p w14:paraId="106BE129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5A3607" w:rsidRPr="005A3607" w14:paraId="1DEE87B5" w14:textId="77777777" w:rsidTr="00421C85">
        <w:tc>
          <w:tcPr>
            <w:tcW w:w="1413" w:type="dxa"/>
            <w:vAlign w:val="center"/>
          </w:tcPr>
          <w:p w14:paraId="296EE5AC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E6DBE5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3 (Dataflow 0)</w:t>
            </w:r>
          </w:p>
        </w:tc>
        <w:tc>
          <w:tcPr>
            <w:tcW w:w="2969" w:type="dxa"/>
          </w:tcPr>
          <w:p w14:paraId="732CEF8A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5A3607" w:rsidRPr="005A3607" w14:paraId="1F3D0247" w14:textId="77777777" w:rsidTr="00421C85">
        <w:tc>
          <w:tcPr>
            <w:tcW w:w="1413" w:type="dxa"/>
            <w:vAlign w:val="center"/>
          </w:tcPr>
          <w:p w14:paraId="62D8E6EB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61FC01B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4 (Dataflow 1)</w:t>
            </w:r>
          </w:p>
        </w:tc>
        <w:tc>
          <w:tcPr>
            <w:tcW w:w="2969" w:type="dxa"/>
          </w:tcPr>
          <w:p w14:paraId="7B19938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5A3607" w:rsidRPr="005A3607" w14:paraId="75E90F53" w14:textId="77777777" w:rsidTr="00421C85">
        <w:tc>
          <w:tcPr>
            <w:tcW w:w="1413" w:type="dxa"/>
            <w:vAlign w:val="center"/>
          </w:tcPr>
          <w:p w14:paraId="028D10AC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8C556C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5 (Dataflow 2)</w:t>
            </w:r>
          </w:p>
        </w:tc>
        <w:tc>
          <w:tcPr>
            <w:tcW w:w="2969" w:type="dxa"/>
          </w:tcPr>
          <w:p w14:paraId="459EBDED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5A3607" w:rsidRPr="005A3607" w14:paraId="3E4895BF" w14:textId="77777777" w:rsidTr="00421C85">
        <w:tc>
          <w:tcPr>
            <w:tcW w:w="1413" w:type="dxa"/>
            <w:vAlign w:val="center"/>
          </w:tcPr>
          <w:p w14:paraId="08FDE861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FC8833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6 (Class Diagram)</w:t>
            </w:r>
          </w:p>
        </w:tc>
        <w:tc>
          <w:tcPr>
            <w:tcW w:w="2969" w:type="dxa"/>
          </w:tcPr>
          <w:p w14:paraId="1A5EB4B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5A3607" w:rsidRPr="005A3607" w14:paraId="4BB0B67E" w14:textId="77777777" w:rsidTr="00421C85">
        <w:tc>
          <w:tcPr>
            <w:tcW w:w="1413" w:type="dxa"/>
            <w:vAlign w:val="center"/>
          </w:tcPr>
          <w:p w14:paraId="01A58720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63D75B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7 (Use-case Diagram)</w:t>
            </w:r>
          </w:p>
        </w:tc>
        <w:tc>
          <w:tcPr>
            <w:tcW w:w="2969" w:type="dxa"/>
          </w:tcPr>
          <w:p w14:paraId="3ED9FC4C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5A3607" w:rsidRPr="005A3607" w14:paraId="2FA1323B" w14:textId="77777777" w:rsidTr="00421C85">
        <w:tc>
          <w:tcPr>
            <w:tcW w:w="1413" w:type="dxa"/>
            <w:vAlign w:val="center"/>
          </w:tcPr>
          <w:p w14:paraId="5555D32B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892F8D4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9 (Sequence 1)</w:t>
            </w:r>
          </w:p>
        </w:tc>
        <w:tc>
          <w:tcPr>
            <w:tcW w:w="2969" w:type="dxa"/>
          </w:tcPr>
          <w:p w14:paraId="1960BF8D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5A3607" w:rsidRPr="005A3607" w14:paraId="145E62E7" w14:textId="77777777" w:rsidTr="00421C85">
        <w:tc>
          <w:tcPr>
            <w:tcW w:w="1413" w:type="dxa"/>
            <w:vAlign w:val="center"/>
          </w:tcPr>
          <w:p w14:paraId="5610C924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D013D6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0 (Sequence 2)</w:t>
            </w:r>
          </w:p>
        </w:tc>
        <w:tc>
          <w:tcPr>
            <w:tcW w:w="2969" w:type="dxa"/>
          </w:tcPr>
          <w:p w14:paraId="139D4B4C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5A3607" w:rsidRPr="005A3607" w14:paraId="012B4CC3" w14:textId="77777777" w:rsidTr="00421C85">
        <w:tc>
          <w:tcPr>
            <w:tcW w:w="1413" w:type="dxa"/>
            <w:vAlign w:val="center"/>
          </w:tcPr>
          <w:p w14:paraId="0404E58E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AE71D7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1 (Sequence 3)</w:t>
            </w:r>
          </w:p>
        </w:tc>
        <w:tc>
          <w:tcPr>
            <w:tcW w:w="2969" w:type="dxa"/>
          </w:tcPr>
          <w:p w14:paraId="1F61ACB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5A3607" w:rsidRPr="005A3607" w14:paraId="356FA3C6" w14:textId="77777777" w:rsidTr="00421C85">
        <w:tc>
          <w:tcPr>
            <w:tcW w:w="1413" w:type="dxa"/>
            <w:vAlign w:val="center"/>
          </w:tcPr>
          <w:p w14:paraId="752C805F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745AAC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2 (Sequence 4)</w:t>
            </w:r>
          </w:p>
        </w:tc>
        <w:tc>
          <w:tcPr>
            <w:tcW w:w="2969" w:type="dxa"/>
          </w:tcPr>
          <w:p w14:paraId="56B69499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5A3607" w:rsidRPr="005A3607" w14:paraId="4F2F00CB" w14:textId="77777777" w:rsidTr="00421C85">
        <w:tc>
          <w:tcPr>
            <w:tcW w:w="1413" w:type="dxa"/>
            <w:vAlign w:val="center"/>
          </w:tcPr>
          <w:p w14:paraId="16EAB5E1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5502F2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3 (Sequence 5)</w:t>
            </w:r>
          </w:p>
        </w:tc>
        <w:tc>
          <w:tcPr>
            <w:tcW w:w="2969" w:type="dxa"/>
          </w:tcPr>
          <w:p w14:paraId="302D269C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5A3607" w:rsidRPr="005A3607" w14:paraId="21504FA5" w14:textId="77777777" w:rsidTr="00421C85">
        <w:tc>
          <w:tcPr>
            <w:tcW w:w="1413" w:type="dxa"/>
            <w:vAlign w:val="center"/>
          </w:tcPr>
          <w:p w14:paraId="593E4895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57357F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4 (Sequence 6)</w:t>
            </w:r>
          </w:p>
        </w:tc>
        <w:tc>
          <w:tcPr>
            <w:tcW w:w="2969" w:type="dxa"/>
          </w:tcPr>
          <w:p w14:paraId="7503794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5A3607" w:rsidRPr="005A3607" w14:paraId="6EF831A2" w14:textId="77777777" w:rsidTr="00421C85">
        <w:tc>
          <w:tcPr>
            <w:tcW w:w="1413" w:type="dxa"/>
            <w:vAlign w:val="center"/>
          </w:tcPr>
          <w:p w14:paraId="210C1EEC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90AFD21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5 (Sequence 7)</w:t>
            </w:r>
          </w:p>
        </w:tc>
        <w:tc>
          <w:tcPr>
            <w:tcW w:w="2969" w:type="dxa"/>
          </w:tcPr>
          <w:p w14:paraId="659DBA1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5A3607" w:rsidRPr="005A3607" w14:paraId="377CC29D" w14:textId="77777777" w:rsidTr="00421C85">
        <w:tc>
          <w:tcPr>
            <w:tcW w:w="1413" w:type="dxa"/>
            <w:vAlign w:val="center"/>
          </w:tcPr>
          <w:p w14:paraId="4294FFAC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921520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6 (Sequence 8)</w:t>
            </w:r>
          </w:p>
        </w:tc>
        <w:tc>
          <w:tcPr>
            <w:tcW w:w="2969" w:type="dxa"/>
          </w:tcPr>
          <w:p w14:paraId="3E53FF7A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A3607" w:rsidRPr="005A3607" w14:paraId="50C829A0" w14:textId="77777777" w:rsidTr="00421C85">
        <w:tc>
          <w:tcPr>
            <w:tcW w:w="1413" w:type="dxa"/>
            <w:vAlign w:val="center"/>
          </w:tcPr>
          <w:p w14:paraId="4842CBF7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5978EC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7 (Sequence 9)</w:t>
            </w:r>
          </w:p>
        </w:tc>
        <w:tc>
          <w:tcPr>
            <w:tcW w:w="2969" w:type="dxa"/>
          </w:tcPr>
          <w:p w14:paraId="624D7681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A3607" w:rsidRPr="005A3607" w14:paraId="5FC7D615" w14:textId="77777777" w:rsidTr="00421C85">
        <w:tc>
          <w:tcPr>
            <w:tcW w:w="1413" w:type="dxa"/>
            <w:vAlign w:val="center"/>
          </w:tcPr>
          <w:p w14:paraId="29F1B525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8BF1400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8 (Sequence 10)</w:t>
            </w:r>
          </w:p>
        </w:tc>
        <w:tc>
          <w:tcPr>
            <w:tcW w:w="2969" w:type="dxa"/>
          </w:tcPr>
          <w:p w14:paraId="156F096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5A3607" w:rsidRPr="005A3607" w14:paraId="79391F96" w14:textId="77777777" w:rsidTr="00421C85">
        <w:tc>
          <w:tcPr>
            <w:tcW w:w="1413" w:type="dxa"/>
            <w:vAlign w:val="center"/>
          </w:tcPr>
          <w:p w14:paraId="106CC989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87C417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19 (Sequence 11)</w:t>
            </w:r>
          </w:p>
        </w:tc>
        <w:tc>
          <w:tcPr>
            <w:tcW w:w="2969" w:type="dxa"/>
          </w:tcPr>
          <w:p w14:paraId="11E7807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5A3607" w:rsidRPr="005A3607" w14:paraId="6A2F80DE" w14:textId="77777777" w:rsidTr="00421C85">
        <w:tc>
          <w:tcPr>
            <w:tcW w:w="1413" w:type="dxa"/>
            <w:vAlign w:val="center"/>
          </w:tcPr>
          <w:p w14:paraId="1F7DB814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350B9109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0 (Sequence 12)</w:t>
            </w:r>
          </w:p>
        </w:tc>
        <w:tc>
          <w:tcPr>
            <w:tcW w:w="2969" w:type="dxa"/>
          </w:tcPr>
          <w:p w14:paraId="17C7E1D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5A3607" w:rsidRPr="005A3607" w14:paraId="1A3301C7" w14:textId="77777777" w:rsidTr="00421C85">
        <w:tc>
          <w:tcPr>
            <w:tcW w:w="1413" w:type="dxa"/>
            <w:vAlign w:val="center"/>
          </w:tcPr>
          <w:p w14:paraId="3B6FB258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719B0C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1 (Sequence 13)</w:t>
            </w:r>
          </w:p>
        </w:tc>
        <w:tc>
          <w:tcPr>
            <w:tcW w:w="2969" w:type="dxa"/>
          </w:tcPr>
          <w:p w14:paraId="3FA0E30B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5A3607" w:rsidRPr="005A3607" w14:paraId="22BAC149" w14:textId="77777777" w:rsidTr="00421C85">
        <w:tc>
          <w:tcPr>
            <w:tcW w:w="1413" w:type="dxa"/>
            <w:vAlign w:val="center"/>
          </w:tcPr>
          <w:p w14:paraId="31D7EE89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3E6BCE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2 (Sequence 14)</w:t>
            </w:r>
          </w:p>
        </w:tc>
        <w:tc>
          <w:tcPr>
            <w:tcW w:w="2969" w:type="dxa"/>
          </w:tcPr>
          <w:p w14:paraId="05EAFB6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5A3607" w:rsidRPr="005A3607" w14:paraId="07C07F5E" w14:textId="77777777" w:rsidTr="00421C85">
        <w:tc>
          <w:tcPr>
            <w:tcW w:w="1413" w:type="dxa"/>
            <w:vAlign w:val="center"/>
          </w:tcPr>
          <w:p w14:paraId="7195C976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A5E99B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3 (Sequence 15)</w:t>
            </w:r>
          </w:p>
        </w:tc>
        <w:tc>
          <w:tcPr>
            <w:tcW w:w="2969" w:type="dxa"/>
          </w:tcPr>
          <w:p w14:paraId="3A3B15C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5A3607" w:rsidRPr="005A3607" w14:paraId="22994A8B" w14:textId="77777777" w:rsidTr="00421C85">
        <w:tc>
          <w:tcPr>
            <w:tcW w:w="1413" w:type="dxa"/>
            <w:vAlign w:val="center"/>
          </w:tcPr>
          <w:p w14:paraId="7EE2F277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637CBDB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4 (Sequence 16)</w:t>
            </w:r>
          </w:p>
        </w:tc>
        <w:tc>
          <w:tcPr>
            <w:tcW w:w="2969" w:type="dxa"/>
          </w:tcPr>
          <w:p w14:paraId="4386B9F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5A3607" w:rsidRPr="005A3607" w14:paraId="1859A69C" w14:textId="77777777" w:rsidTr="00421C85">
        <w:tc>
          <w:tcPr>
            <w:tcW w:w="1413" w:type="dxa"/>
          </w:tcPr>
          <w:p w14:paraId="6DCD7C1A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ind w:right="-3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F1EE7D4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5 (Sequence 17)</w:t>
            </w:r>
          </w:p>
        </w:tc>
        <w:tc>
          <w:tcPr>
            <w:tcW w:w="2969" w:type="dxa"/>
          </w:tcPr>
          <w:p w14:paraId="5FB0AFEB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5A3607" w:rsidRPr="005A3607" w14:paraId="18700498" w14:textId="77777777" w:rsidTr="00421C85">
        <w:tc>
          <w:tcPr>
            <w:tcW w:w="1413" w:type="dxa"/>
          </w:tcPr>
          <w:p w14:paraId="42597927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D8995C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6 (State Activity Diagram)</w:t>
            </w:r>
          </w:p>
        </w:tc>
        <w:tc>
          <w:tcPr>
            <w:tcW w:w="2969" w:type="dxa"/>
          </w:tcPr>
          <w:p w14:paraId="2243A72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5A3607" w:rsidRPr="005A3607" w14:paraId="0D5B53EB" w14:textId="77777777" w:rsidTr="00421C85">
        <w:tc>
          <w:tcPr>
            <w:tcW w:w="1413" w:type="dxa"/>
          </w:tcPr>
          <w:p w14:paraId="1C6D0001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CA5F677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3.27 (Activity Diagram)</w:t>
            </w:r>
          </w:p>
        </w:tc>
        <w:tc>
          <w:tcPr>
            <w:tcW w:w="2969" w:type="dxa"/>
          </w:tcPr>
          <w:p w14:paraId="25ECED60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5A3607" w:rsidRPr="005A3607" w14:paraId="62ADB93E" w14:textId="77777777" w:rsidTr="00421C85">
        <w:tc>
          <w:tcPr>
            <w:tcW w:w="1413" w:type="dxa"/>
          </w:tcPr>
          <w:p w14:paraId="03AF2243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0C2072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 xml:space="preserve">Figure 4.1 (Interface 1) </w:t>
            </w:r>
          </w:p>
        </w:tc>
        <w:tc>
          <w:tcPr>
            <w:tcW w:w="2969" w:type="dxa"/>
          </w:tcPr>
          <w:p w14:paraId="5E9A5B4E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5A3607" w:rsidRPr="005A3607" w14:paraId="11B7895F" w14:textId="77777777" w:rsidTr="00421C85">
        <w:tc>
          <w:tcPr>
            <w:tcW w:w="1413" w:type="dxa"/>
          </w:tcPr>
          <w:p w14:paraId="3DA86DAB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184136A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2 (Interface 2)</w:t>
            </w:r>
          </w:p>
        </w:tc>
        <w:tc>
          <w:tcPr>
            <w:tcW w:w="2969" w:type="dxa"/>
          </w:tcPr>
          <w:p w14:paraId="42E9784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5A3607" w:rsidRPr="005A3607" w14:paraId="5E073238" w14:textId="77777777" w:rsidTr="00421C85">
        <w:tc>
          <w:tcPr>
            <w:tcW w:w="1413" w:type="dxa"/>
          </w:tcPr>
          <w:p w14:paraId="491DB716" w14:textId="77777777" w:rsidR="005A3607" w:rsidRPr="005A3607" w:rsidRDefault="005A3607" w:rsidP="005A3607">
            <w:pPr>
              <w:pStyle w:val="ListParagraph"/>
              <w:numPr>
                <w:ilvl w:val="0"/>
                <w:numId w:val="3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4059BF7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3 (Interface 3)</w:t>
            </w:r>
          </w:p>
        </w:tc>
        <w:tc>
          <w:tcPr>
            <w:tcW w:w="2969" w:type="dxa"/>
          </w:tcPr>
          <w:p w14:paraId="363D057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5A3607" w:rsidRPr="005A3607" w14:paraId="3D710302" w14:textId="77777777" w:rsidTr="00421C85">
        <w:tc>
          <w:tcPr>
            <w:tcW w:w="1413" w:type="dxa"/>
          </w:tcPr>
          <w:p w14:paraId="551E6A94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AEBA09C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4 (Interface 4)</w:t>
            </w:r>
          </w:p>
        </w:tc>
        <w:tc>
          <w:tcPr>
            <w:tcW w:w="2969" w:type="dxa"/>
          </w:tcPr>
          <w:p w14:paraId="0C7D494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5A3607" w:rsidRPr="005A3607" w14:paraId="380AD7CD" w14:textId="77777777" w:rsidTr="00421C85">
        <w:tc>
          <w:tcPr>
            <w:tcW w:w="1413" w:type="dxa"/>
          </w:tcPr>
          <w:p w14:paraId="338D31E1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4ABF498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5 (Interface 5)</w:t>
            </w:r>
          </w:p>
        </w:tc>
        <w:tc>
          <w:tcPr>
            <w:tcW w:w="2969" w:type="dxa"/>
          </w:tcPr>
          <w:p w14:paraId="277469C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5A3607" w:rsidRPr="005A3607" w14:paraId="6E78994B" w14:textId="77777777" w:rsidTr="00421C85">
        <w:tc>
          <w:tcPr>
            <w:tcW w:w="1413" w:type="dxa"/>
          </w:tcPr>
          <w:p w14:paraId="1305AB84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5B91AAD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6 (Interface 6)</w:t>
            </w:r>
          </w:p>
        </w:tc>
        <w:tc>
          <w:tcPr>
            <w:tcW w:w="2969" w:type="dxa"/>
          </w:tcPr>
          <w:p w14:paraId="7E53C34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5A3607" w:rsidRPr="005A3607" w14:paraId="06B148DC" w14:textId="77777777" w:rsidTr="00421C85">
        <w:tc>
          <w:tcPr>
            <w:tcW w:w="1413" w:type="dxa"/>
          </w:tcPr>
          <w:p w14:paraId="239DCC28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7ADE26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7 (Interface 7)</w:t>
            </w:r>
          </w:p>
        </w:tc>
        <w:tc>
          <w:tcPr>
            <w:tcW w:w="2969" w:type="dxa"/>
          </w:tcPr>
          <w:p w14:paraId="64D2D13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5A3607" w:rsidRPr="005A3607" w14:paraId="05859F32" w14:textId="77777777" w:rsidTr="00421C85">
        <w:tc>
          <w:tcPr>
            <w:tcW w:w="1413" w:type="dxa"/>
          </w:tcPr>
          <w:p w14:paraId="5A44C888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1BCDF47B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8 (Interface 8)</w:t>
            </w:r>
          </w:p>
        </w:tc>
        <w:tc>
          <w:tcPr>
            <w:tcW w:w="2969" w:type="dxa"/>
          </w:tcPr>
          <w:p w14:paraId="4728DBD0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5A3607" w:rsidRPr="005A3607" w14:paraId="03F3ECCC" w14:textId="77777777" w:rsidTr="00421C85">
        <w:tc>
          <w:tcPr>
            <w:tcW w:w="1413" w:type="dxa"/>
          </w:tcPr>
          <w:p w14:paraId="7238F277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DBAAD01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9 (Interface 9)</w:t>
            </w:r>
          </w:p>
        </w:tc>
        <w:tc>
          <w:tcPr>
            <w:tcW w:w="2969" w:type="dxa"/>
          </w:tcPr>
          <w:p w14:paraId="4D8BB6E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5A3607" w:rsidRPr="005A3607" w14:paraId="29BA86FF" w14:textId="77777777" w:rsidTr="00421C85">
        <w:tc>
          <w:tcPr>
            <w:tcW w:w="1413" w:type="dxa"/>
          </w:tcPr>
          <w:p w14:paraId="3FD008C7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2AED9CC0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10 (Interface 10)</w:t>
            </w:r>
          </w:p>
        </w:tc>
        <w:tc>
          <w:tcPr>
            <w:tcW w:w="2969" w:type="dxa"/>
          </w:tcPr>
          <w:p w14:paraId="78A33F2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5A3607" w:rsidRPr="005A3607" w14:paraId="3D643113" w14:textId="77777777" w:rsidTr="00421C85">
        <w:tc>
          <w:tcPr>
            <w:tcW w:w="1413" w:type="dxa"/>
          </w:tcPr>
          <w:p w14:paraId="73D9B794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0264ABE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11 (Interface 11)</w:t>
            </w:r>
          </w:p>
        </w:tc>
        <w:tc>
          <w:tcPr>
            <w:tcW w:w="2969" w:type="dxa"/>
          </w:tcPr>
          <w:p w14:paraId="6B231ED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5A3607" w:rsidRPr="005A3607" w14:paraId="628F52D4" w14:textId="77777777" w:rsidTr="00421C85">
        <w:tc>
          <w:tcPr>
            <w:tcW w:w="1413" w:type="dxa"/>
          </w:tcPr>
          <w:p w14:paraId="47BB6B36" w14:textId="77777777" w:rsidR="005A3607" w:rsidRPr="005A3607" w:rsidRDefault="005A3607" w:rsidP="005A3607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</w:tcPr>
          <w:p w14:paraId="7C0CD121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4.12 (Interface 12)</w:t>
            </w:r>
          </w:p>
        </w:tc>
        <w:tc>
          <w:tcPr>
            <w:tcW w:w="2969" w:type="dxa"/>
          </w:tcPr>
          <w:p w14:paraId="12BFC904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</w:tbl>
    <w:p w14:paraId="2F696795" w14:textId="77777777" w:rsidR="005A3607" w:rsidRPr="005A3607" w:rsidRDefault="005A3607" w:rsidP="005A360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79B78D6D" w14:textId="77777777" w:rsidR="005A3607" w:rsidRPr="005A3607" w:rsidRDefault="005A3607" w:rsidP="005A3607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5A3607">
        <w:rPr>
          <w:rFonts w:ascii="Times New Roman" w:hAnsi="Times New Roman" w:cs="Times New Roman"/>
          <w:sz w:val="24"/>
          <w:szCs w:val="24"/>
        </w:rPr>
        <w:t>List of Tables</w:t>
      </w:r>
    </w:p>
    <w:p w14:paraId="11B987AF" w14:textId="77777777" w:rsidR="005A3607" w:rsidRPr="005A3607" w:rsidRDefault="005A3607" w:rsidP="005A360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253"/>
        <w:gridCol w:w="2969"/>
      </w:tblGrid>
      <w:tr w:rsidR="005A3607" w:rsidRPr="005A3607" w14:paraId="43B67302" w14:textId="77777777" w:rsidTr="00421C85">
        <w:tc>
          <w:tcPr>
            <w:tcW w:w="1271" w:type="dxa"/>
          </w:tcPr>
          <w:p w14:paraId="15970C6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Figure No</w:t>
            </w:r>
          </w:p>
        </w:tc>
        <w:tc>
          <w:tcPr>
            <w:tcW w:w="4253" w:type="dxa"/>
          </w:tcPr>
          <w:p w14:paraId="5EC4B937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2969" w:type="dxa"/>
          </w:tcPr>
          <w:p w14:paraId="3C026A5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5A3607" w:rsidRPr="005A3607" w14:paraId="1206448F" w14:textId="77777777" w:rsidTr="00421C85">
        <w:tc>
          <w:tcPr>
            <w:tcW w:w="1271" w:type="dxa"/>
          </w:tcPr>
          <w:p w14:paraId="4966E0AD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0AC63B98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1 (Activity &amp; Planning)</w:t>
            </w:r>
          </w:p>
        </w:tc>
        <w:tc>
          <w:tcPr>
            <w:tcW w:w="2969" w:type="dxa"/>
          </w:tcPr>
          <w:p w14:paraId="71E8FB8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5A3607" w:rsidRPr="005A3607" w14:paraId="35A93A87" w14:textId="77777777" w:rsidTr="00421C85">
        <w:tc>
          <w:tcPr>
            <w:tcW w:w="1271" w:type="dxa"/>
          </w:tcPr>
          <w:p w14:paraId="1580E59D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0CF56C57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2 (Dataflow notations)</w:t>
            </w:r>
          </w:p>
        </w:tc>
        <w:tc>
          <w:tcPr>
            <w:tcW w:w="2969" w:type="dxa"/>
          </w:tcPr>
          <w:p w14:paraId="3E49F0D7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5A3607" w:rsidRPr="005A3607" w14:paraId="601839BC" w14:textId="77777777" w:rsidTr="00421C85">
        <w:tc>
          <w:tcPr>
            <w:tcW w:w="1271" w:type="dxa"/>
          </w:tcPr>
          <w:p w14:paraId="38371F64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35BC0AB5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3 (Class Diagram notations)</w:t>
            </w:r>
          </w:p>
        </w:tc>
        <w:tc>
          <w:tcPr>
            <w:tcW w:w="2969" w:type="dxa"/>
          </w:tcPr>
          <w:p w14:paraId="09F3914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5A3607" w:rsidRPr="005A3607" w14:paraId="4C568FB6" w14:textId="77777777" w:rsidTr="00421C85">
        <w:tc>
          <w:tcPr>
            <w:tcW w:w="1271" w:type="dxa"/>
          </w:tcPr>
          <w:p w14:paraId="1C6BDA4F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70A2C996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4 (Use-Case Diagram notations)</w:t>
            </w:r>
          </w:p>
        </w:tc>
        <w:tc>
          <w:tcPr>
            <w:tcW w:w="2969" w:type="dxa"/>
          </w:tcPr>
          <w:p w14:paraId="301C64D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5A3607" w:rsidRPr="005A3607" w14:paraId="1A202BCF" w14:textId="77777777" w:rsidTr="00421C85">
        <w:tc>
          <w:tcPr>
            <w:tcW w:w="1271" w:type="dxa"/>
          </w:tcPr>
          <w:p w14:paraId="2FD404A5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73C30B60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5 (Sequence Diagram notations)</w:t>
            </w:r>
          </w:p>
        </w:tc>
        <w:tc>
          <w:tcPr>
            <w:tcW w:w="2969" w:type="dxa"/>
          </w:tcPr>
          <w:p w14:paraId="1C984F1F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5A3607" w:rsidRPr="005A3607" w14:paraId="7C3F00ED" w14:textId="77777777" w:rsidTr="00421C85">
        <w:tc>
          <w:tcPr>
            <w:tcW w:w="1271" w:type="dxa"/>
          </w:tcPr>
          <w:p w14:paraId="5F3D6BFB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52645679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6 (State Machine notations)</w:t>
            </w:r>
          </w:p>
        </w:tc>
        <w:tc>
          <w:tcPr>
            <w:tcW w:w="2969" w:type="dxa"/>
          </w:tcPr>
          <w:p w14:paraId="6E563513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5A3607" w:rsidRPr="005A3607" w14:paraId="0AB189DB" w14:textId="77777777" w:rsidTr="00421C85">
        <w:tc>
          <w:tcPr>
            <w:tcW w:w="1271" w:type="dxa"/>
          </w:tcPr>
          <w:p w14:paraId="18137B03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3E62DFC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3.7 (Activity State Diagram notations)</w:t>
            </w:r>
          </w:p>
        </w:tc>
        <w:tc>
          <w:tcPr>
            <w:tcW w:w="2969" w:type="dxa"/>
          </w:tcPr>
          <w:p w14:paraId="722EDBC2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5A3607" w:rsidRPr="005A3607" w14:paraId="77A718B0" w14:textId="77777777" w:rsidTr="00421C85">
        <w:tc>
          <w:tcPr>
            <w:tcW w:w="1271" w:type="dxa"/>
          </w:tcPr>
          <w:p w14:paraId="58024B15" w14:textId="77777777" w:rsidR="005A3607" w:rsidRPr="005A3607" w:rsidRDefault="005A3607" w:rsidP="005A3607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3" w:type="dxa"/>
          </w:tcPr>
          <w:p w14:paraId="6B074B21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Table 4.1 (Test Case)</w:t>
            </w:r>
          </w:p>
        </w:tc>
        <w:tc>
          <w:tcPr>
            <w:tcW w:w="2969" w:type="dxa"/>
          </w:tcPr>
          <w:p w14:paraId="11DA1D6A" w14:textId="77777777" w:rsidR="005A3607" w:rsidRPr="005A3607" w:rsidRDefault="005A3607" w:rsidP="00421C85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3607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</w:tbl>
    <w:p w14:paraId="606B0615" w14:textId="77777777" w:rsidR="005A3607" w:rsidRPr="005A3607" w:rsidRDefault="005A3607" w:rsidP="005A360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E43FD8F" w14:textId="343E7EAC" w:rsidR="005A3607" w:rsidRPr="005A3607" w:rsidRDefault="005A3607">
      <w:pPr>
        <w:rPr>
          <w:rFonts w:ascii="Times New Roman" w:hAnsi="Times New Roman" w:cs="Times New Roman"/>
          <w:sz w:val="96"/>
          <w:szCs w:val="96"/>
        </w:rPr>
      </w:pPr>
    </w:p>
    <w:p w14:paraId="6E620B06" w14:textId="77777777" w:rsidR="005A3607" w:rsidRPr="005A3607" w:rsidRDefault="005A3607" w:rsidP="005A3607">
      <w:pPr>
        <w:jc w:val="center"/>
        <w:rPr>
          <w:rFonts w:ascii="Times New Roman" w:hAnsi="Times New Roman" w:cs="Times New Roman"/>
          <w:color w:val="4472C4" w:themeColor="accent1"/>
          <w:sz w:val="96"/>
          <w:szCs w:val="96"/>
        </w:rPr>
        <w:sectPr w:rsidR="005A3607" w:rsidRPr="005A3607" w:rsidSect="00527899">
          <w:footerReference w:type="first" r:id="rId5"/>
          <w:pgSz w:w="11906" w:h="16838" w:code="9"/>
          <w:pgMar w:top="1418" w:right="1418" w:bottom="1418" w:left="1985" w:header="709" w:footer="709" w:gutter="0"/>
          <w:pgNumType w:start="1" w:chapStyle="1"/>
          <w:cols w:space="708"/>
          <w:vAlign w:val="center"/>
          <w:titlePg/>
          <w:docGrid w:linePitch="360"/>
        </w:sectPr>
      </w:pPr>
      <w:r w:rsidRPr="005A3607">
        <w:rPr>
          <w:rFonts w:ascii="Times New Roman" w:hAnsi="Times New Roman" w:cs="Times New Roman"/>
          <w:sz w:val="96"/>
          <w:szCs w:val="96"/>
        </w:rPr>
        <w:br w:type="page"/>
      </w:r>
      <w:r w:rsidRPr="005A3607">
        <w:rPr>
          <w:rFonts w:ascii="Times New Roman" w:hAnsi="Times New Roman" w:cs="Times New Roman"/>
          <w:color w:val="4472C4" w:themeColor="accent1"/>
          <w:sz w:val="96"/>
          <w:szCs w:val="96"/>
        </w:rPr>
        <w:lastRenderedPageBreak/>
        <w:t>Synopsis</w:t>
      </w:r>
    </w:p>
    <w:p w14:paraId="5C8E6B58" w14:textId="424DDC8A" w:rsidR="005A3607" w:rsidRPr="005A3607" w:rsidRDefault="005A3607">
      <w:pPr>
        <w:rPr>
          <w:rFonts w:ascii="Times New Roman" w:hAnsi="Times New Roman" w:cs="Times New Roman"/>
          <w:sz w:val="96"/>
          <w:szCs w:val="96"/>
        </w:rPr>
      </w:pPr>
    </w:p>
    <w:p w14:paraId="12D94526" w14:textId="77777777" w:rsidR="00E54B16" w:rsidRPr="005A3607" w:rsidRDefault="00E54B16">
      <w:pPr>
        <w:rPr>
          <w:rFonts w:ascii="Times New Roman" w:hAnsi="Times New Roman" w:cs="Times New Roman"/>
          <w:sz w:val="96"/>
          <w:szCs w:val="96"/>
        </w:rPr>
      </w:pPr>
    </w:p>
    <w:sectPr w:rsidR="00E54B16" w:rsidRPr="005A3607" w:rsidSect="005A3607">
      <w:pgSz w:w="11906" w:h="16838" w:code="9"/>
      <w:pgMar w:top="1440" w:right="1440" w:bottom="1440" w:left="1440" w:header="709" w:footer="709" w:gutter="0"/>
      <w:cols w:space="708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05870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12819C" w14:textId="77777777" w:rsidR="00527899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031198" w14:textId="77777777" w:rsidR="00527899" w:rsidRDefault="00000000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B633F6"/>
    <w:multiLevelType w:val="hybridMultilevel"/>
    <w:tmpl w:val="CD780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16D55"/>
    <w:multiLevelType w:val="hybridMultilevel"/>
    <w:tmpl w:val="39C21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70FBD"/>
    <w:multiLevelType w:val="hybridMultilevel"/>
    <w:tmpl w:val="B7BA09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68373">
    <w:abstractNumId w:val="0"/>
  </w:num>
  <w:num w:numId="2" w16cid:durableId="981544487">
    <w:abstractNumId w:val="2"/>
  </w:num>
  <w:num w:numId="3" w16cid:durableId="934283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TczNTc1sDCxNDdT0lEKTi0uzszPAykwrAUAVPkVfywAAAA="/>
  </w:docVars>
  <w:rsids>
    <w:rsidRoot w:val="005A3607"/>
    <w:rsid w:val="0045709F"/>
    <w:rsid w:val="005A3607"/>
    <w:rsid w:val="00E5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B7210"/>
  <w15:chartTrackingRefBased/>
  <w15:docId w15:val="{725A5CA0-86CB-4888-9C8B-95066AF6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607"/>
  </w:style>
  <w:style w:type="paragraph" w:styleId="Heading1">
    <w:name w:val="heading 1"/>
    <w:basedOn w:val="Normal"/>
    <w:next w:val="Normal"/>
    <w:link w:val="Heading1Char"/>
    <w:uiPriority w:val="9"/>
    <w:qFormat/>
    <w:rsid w:val="005A3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3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360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A3607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5A3607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A3607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360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3607"/>
    <w:pPr>
      <w:ind w:left="720"/>
      <w:contextualSpacing/>
    </w:pPr>
  </w:style>
  <w:style w:type="table" w:styleId="TableGrid">
    <w:name w:val="Table Grid"/>
    <w:basedOn w:val="TableNormal"/>
    <w:uiPriority w:val="39"/>
    <w:rsid w:val="005A3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A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67</Words>
  <Characters>6655</Characters>
  <Application>Microsoft Office Word</Application>
  <DocSecurity>0</DocSecurity>
  <Lines>55</Lines>
  <Paragraphs>15</Paragraphs>
  <ScaleCrop>false</ScaleCrop>
  <Company/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3</cp:revision>
  <cp:lastPrinted>2022-09-26T06:36:00Z</cp:lastPrinted>
  <dcterms:created xsi:type="dcterms:W3CDTF">2022-09-26T06:34:00Z</dcterms:created>
  <dcterms:modified xsi:type="dcterms:W3CDTF">2022-09-26T06:36:00Z</dcterms:modified>
</cp:coreProperties>
</file>